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FA770C3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093D1D7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28C46AE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The div tag used in HTML to make divisions of content in the web pages.</w:t>
      </w:r>
    </w:p>
    <w:p w14:paraId="1026B8A9" w14:textId="5ABE284C" w:rsidR="00203E9C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the div tag is used as a container for HTML elements 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1DB0591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en using opacity property to add transparency to the background of an element ,all of its</w:t>
      </w:r>
    </w:p>
    <w:p w14:paraId="4A714CDD" w14:textId="1BB0980D" w:rsidR="00203E9C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ild elements become transparent as well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09667B7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10E37FE" w:rsidR="00173A24" w:rsidRDefault="00203E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.i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AB6BA6C" w14:textId="5A360D87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 </w:t>
      </w:r>
      <w:r w:rsidR="009D0272">
        <w:rPr>
          <w:rFonts w:ascii="Arial" w:hAnsi="Arial" w:cs="Arial"/>
          <w:color w:val="202124"/>
        </w:rPr>
        <w:t>testing</w:t>
      </w:r>
    </w:p>
    <w:p w14:paraId="2F1AA185" w14:textId="5EC85437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</w:t>
      </w:r>
      <w:r w:rsidR="009D0272">
        <w:rPr>
          <w:rFonts w:ascii="Arial" w:hAnsi="Arial" w:cs="Arial"/>
          <w:color w:val="202124"/>
        </w:rPr>
        <w:t xml:space="preserve"> </w:t>
      </w:r>
      <w:r w:rsidR="009D0272">
        <w:rPr>
          <w:rFonts w:ascii="Arial" w:hAnsi="Arial" w:cs="Arial"/>
          <w:color w:val="202124"/>
        </w:rPr>
        <w:t>testing</w:t>
      </w:r>
    </w:p>
    <w:p w14:paraId="2BB32E74" w14:textId="4653A8EF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 </w:t>
      </w:r>
      <w:r w:rsidR="009D0272">
        <w:rPr>
          <w:rFonts w:ascii="Arial" w:hAnsi="Arial" w:cs="Arial"/>
          <w:color w:val="202124"/>
        </w:rPr>
        <w:t>testing</w:t>
      </w:r>
    </w:p>
    <w:p w14:paraId="1409E864" w14:textId="0ECC2A30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 </w:t>
      </w:r>
      <w:r w:rsidR="009D0272">
        <w:rPr>
          <w:rFonts w:ascii="Arial" w:hAnsi="Arial" w:cs="Arial"/>
          <w:color w:val="202124"/>
        </w:rPr>
        <w:t>testing</w:t>
      </w:r>
    </w:p>
    <w:p w14:paraId="5B250C68" w14:textId="055451A0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nfiguration</w:t>
      </w:r>
      <w:r w:rsidR="009D0272">
        <w:rPr>
          <w:rFonts w:ascii="Arial" w:hAnsi="Arial" w:cs="Arial"/>
          <w:color w:val="202124"/>
        </w:rPr>
        <w:t xml:space="preserve"> </w:t>
      </w:r>
      <w:r w:rsidR="009D0272">
        <w:rPr>
          <w:rFonts w:ascii="Arial" w:hAnsi="Arial" w:cs="Arial"/>
          <w:color w:val="202124"/>
        </w:rPr>
        <w:t>testing</w:t>
      </w:r>
    </w:p>
    <w:p w14:paraId="3759E7F2" w14:textId="497B3CB8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mance </w:t>
      </w:r>
      <w:r w:rsidR="009D0272">
        <w:rPr>
          <w:rFonts w:ascii="Arial" w:hAnsi="Arial" w:cs="Arial"/>
          <w:color w:val="202124"/>
        </w:rPr>
        <w:t>testing</w:t>
      </w:r>
    </w:p>
    <w:p w14:paraId="0F23F38D" w14:textId="17D52B0C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 </w:t>
      </w:r>
      <w:r w:rsidR="009D0272">
        <w:rPr>
          <w:rFonts w:ascii="Arial" w:hAnsi="Arial" w:cs="Arial"/>
          <w:color w:val="202124"/>
        </w:rPr>
        <w:t>testing</w:t>
      </w:r>
    </w:p>
    <w:p w14:paraId="71432A62" w14:textId="67E13AC8" w:rsidR="00203E9C" w:rsidRDefault="00203E9C" w:rsidP="00203E9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Recovery </w:t>
      </w:r>
      <w:r w:rsidR="009D0272">
        <w:rPr>
          <w:rFonts w:ascii="Arial" w:hAnsi="Arial" w:cs="Arial"/>
          <w:color w:val="202124"/>
        </w:rPr>
        <w:t>testing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C023073" w:rsidR="00173A24" w:rsidRDefault="00203E9C" w:rsidP="00203E9C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</w:t>
      </w:r>
      <w:r>
        <w:rPr>
          <w:rFonts w:ascii="Muli" w:eastAsia="Muli" w:hAnsi="Muli" w:cs="Muli"/>
          <w:sz w:val="24"/>
          <w:szCs w:val="24"/>
        </w:rPr>
        <w:t>he render function</w:t>
      </w:r>
      <w:r>
        <w:rPr>
          <w:rFonts w:ascii="Muli" w:eastAsia="Muli" w:hAnsi="Muli" w:cs="Muli"/>
          <w:sz w:val="24"/>
          <w:szCs w:val="24"/>
        </w:rPr>
        <w:t xml:space="preserve"> is used for display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581A23"/>
    <w:multiLevelType w:val="multilevel"/>
    <w:tmpl w:val="DFE6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3E9C"/>
    <w:rsid w:val="009526BB"/>
    <w:rsid w:val="009D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203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51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8383</cp:lastModifiedBy>
  <cp:revision>3</cp:revision>
  <dcterms:created xsi:type="dcterms:W3CDTF">2021-01-06T05:46:00Z</dcterms:created>
  <dcterms:modified xsi:type="dcterms:W3CDTF">2021-04-02T10:28:00Z</dcterms:modified>
</cp:coreProperties>
</file>